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Government Classification Scheme</w:t>
      </w:r>
    </w:p>
    <w:p>
      <w:pPr>
        <w:pStyle w:val="BodyText"/>
      </w:pPr>
      <w:r>
        <w:t xml:space="preserve">These summary guidelines are based on The Government Security Classification (GSC) as issued by the Cabinet Office in 2018. 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 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 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 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’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 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 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 but there is an additional indicator that tells you the information is of a more sensitive nature, and so should be handled and looked after accordingly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2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3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3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3T14:04:12Z</dcterms:created>
  <dcterms:modified xsi:type="dcterms:W3CDTF">2021-07-13T14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